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t xml:space="preserve">Краткая справка Рабочей группы — ЕАИС, рибейты, налоги</w:t>
      </w:r>
    </w:p>
    <w:p>
      <w:pPr>
        <w:pStyle w:val="Date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Май 2026 г.</w:t>
      </w:r>
    </w:p>
    <w:bookmarkStart w:id="21" w:name="X27dba843db0719866e9edb143fa1eac72675e8a"/>
    <w:p>
      <w:pPr>
        <w:pStyle w:val="Heading1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32"/>
        </w:rPr>
        <w:t xml:space="preserve">Краткая справка Рабочей группы — ЕАИС, рибейты, налоги</w:t>
      </w:r>
    </w:p>
    <w:p>
      <w:pPr>
        <w:pStyle w:val="BlockText"/>
        <w:spacing w:before="60" w:after="12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Назначение документа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1-страничная позиция Рабочей группы — для презентаций, печати на бланке коалиции, оперативной передачи заинтересованным сторонам. Подробная аналитика — в Executive Summary (расширенный) и Аналитической записке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Реформа киноиндустрии Казахстана 2026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Внедрение Единой автоматизированной информационной системы (ЕАИС) и механизмов налогового стимулирования как фундамент инвестиционной привлекательности отрасли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Start w:id="9" w:name="обоснование-и-мировой-опыт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1. Обоснование и мировой опыт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Текущая модель кинорынка РК страдает от непрозрачности данных. Это блокирует приток частных инвестиций и искажает реальную картину кассовых сборов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Мировые аналоги — опыт внедрения государственных систем: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Франция (CNC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обязательная ежедневная отчётность, обеспечивающая прозрачность для всей Европы.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Южная Корея (KOBIS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бор данных в реальном времени, сделавший корейский рынок самым прозрачным в мире.</w:t>
      </w:r>
    </w:p>
    <w:p>
      <w:pPr>
        <w:pStyle w:val="Compact"/>
        <w:numPr>
          <w:ilvl w:val="0"/>
          <w:numId w:val="1001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Мексика (SIMEC)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государственный мониторинг финансового здоровья отрасли.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В отличие от частных агрегаторов (Comscore, Box Office Mojo), государственные системы (ЕАИС) являются законодательным инструментом налогового и регуляторного контроля, что критически важно для РК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9"/>
    <w:bookmarkStart w:id="14" w:name="X368117fed7b3ca5d5a27c41ef53a51fdf9bd4ca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2. Программа реформирования до 2030 года — 4 шага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Для перехода от дотационной модели к прибыльной индустрии Рабочая группа предлагает реализацию четырёх шагов.</w:t>
      </w:r>
    </w:p>
    <w:bookmarkStart w:id="10" w:name="шаг-1.-региональные-рибейты-cash-rebate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Шаг 1. Региональные рибейты (Cash Rebate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Наделение акиматов правом самостоятельно субсидировать иностранных и совместных производителей. Создание конкуренции между регионами за привлечение киноинвестиций, развитие туризма и локального малого бизнеса.</w:t>
      </w:r>
    </w:p>
    <w:bookmarkEnd w:id="10"/>
    <w:bookmarkStart w:id="11" w:name="шаг-2.-возврат-льгот-по-ндс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Шаг 2. Возврат льгот по НДС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свобождение от НДС на услуги по производству фильмов. Без этой льготы сервис в РК на 12% дороже, чем у конкурентов (Узбекистан, Грузия). Это барьер для входа мировых стримингов (Netflix, HBO).</w:t>
      </w:r>
    </w:p>
    <w:bookmarkEnd w:id="11"/>
    <w:bookmarkStart w:id="12" w:name="шаг-3.-цифровой-фундамент-еаис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Шаг 3. Цифровой фундамент (ЕАИС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беспечение 100% прозрачности рынка. Инвестор видит каждый тенге в режиме реального времени. Это гарантирует справедливое распределение доходов и защиту авторских прав.</w:t>
      </w:r>
    </w:p>
    <w:bookmarkEnd w:id="12"/>
    <w:bookmarkStart w:id="13" w:name="шаг-4.-создание-рабочей-группы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Шаг 4. Создание Рабочей группы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остоянный орган при МКИ РК (состав: МКИ, МНЭ, Минфин, НПП «Атамекен», Лига кинематографистов) для контроля «Дорожной карты» реформ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3"/>
    <w:bookmarkEnd w:id="14"/>
    <w:bookmarkStart w:id="15" w:name="техническая-реализуемость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3. Техническая реализуемость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пыт Казахстана в транспортной сфере (системы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Onay, Tulpar Card</w:t>
      </w:r>
      <w:r>
        <w:rPr>
          <w:rFonts w:ascii="Times New Roman" w:hAnsi="Times New Roman"/>
          <w:color w:val="000000"/>
          <w:sz w:val="24"/>
        </w:rPr>
        <w:t xml:space="preserve">) доказывает: централизованный учёт миллионов транзакций от разных частных операторов технически прост. Внедрение аналогичного подхода в кинотеатрах является легко осуществимой задачей при наличии политической воли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5"/>
    <w:bookmarkStart w:id="16" w:name="X198e119da8ec7222a22e5fd2f9b3e6e33a8e5f4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4. Текущий статус и сроки (по итогам заседания в Сенате 15.04.2026)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Официальная позиция МКИ РК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истема ЕАИС прошла опытную стадию (2022–2023) и находится в фазе критической доработки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Сроки запуска: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Согласно официальному ответу НПП «Атамекен», апробация продлится до конца 2026 года, после чего запланирован полномасштабный запуск. Отмечается сопротивление со стороны игроков, заинтересованных в сохранении «серых» схем распределения доходов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6"/>
    <w:bookmarkStart w:id="18" w:name="налоговая-реформа-пакет-7-мер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5. Налоговая реформа — пакет 7 мер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Действующий налоговый режим РК (НК-2026: НДС повышен с 12% до 16%, прогрессивный ИПН) включает только одно отраслевое освобождение для кино —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b/>
          <w:bCs/>
          <w:color w:val="000000"/>
          <w:sz w:val="24"/>
        </w:rPr>
        <w:t xml:space="preserve">подп. 44 п. 1 ст. 394 НК РК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(НДС-льгота на B2B-производство). Этого недостаточно для конкурентоспособности отрасли. Рабочая группа предлагает следующий пакет мер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№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Мера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араметры и международные аналоги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1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ониженный НДС 5% на билеты в кино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Франция — 5,5%, Польша — 8%, Германия — 7%, Италия — 10%. Восстановление паритета с офлайн-культурными услугами Европы; компенсация роста НДС РК с 12% до 16% в 2026 г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2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Налоговый кредит 25–30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Производство — 25–30%; постпродакшн / VFX — 30–35%; международный TC для иностранных продакшенов — 25% + 5% региональный uplift (вне Алматы / Астаны). предельный объём на проект — 1,5 млрд тг. Тест культурной значимости (BFI). Эффект Италии: +200% объёма, коэффициент мультипликации 2,5× (Olsberg SPI)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3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R&amp;D-вычет для VFX и анимации — усиление 175%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Дополнение ст. 134-1 НК РК. Аналоги: Австралия PDV Offset 30%, Канада SR&amp;ED 15–35%, UK VFX Expenditure Credit 39%. Альтернатива — расширение режима Astana Hub Park на VFX/анимационные студии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4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пецрежим для самозанятых киношник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«Карта творческого работника РК» по модели французского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color w:val="000000"/>
                <w:sz w:val="20"/>
              </w:rPr>
              <w:t xml:space="preserve">intermittent du spectacle</w:t>
            </w:r>
            <w:r>
              <w:rPr>
                <w:rFonts w:ascii="Times New Roman" w:hAnsi="Times New Roman"/>
                <w:color w:val="000000"/>
                <w:sz w:val="20"/>
              </w:rPr>
              <w:t xml:space="preserve">: фиксированный платёж + социальное страхование по «прерывистой» модели + признание периодов простоя для расчёта стажа. Закрывает дыру ЕСП/ИП, выталкивающую съёмочные группы в серую занятость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5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Tax Shelter (налоговое стимулирование инвестиций) для частных инвесторов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Адаптация бельгийской модели (вычет 421% + гарантированная доходность 5,3% + EURIBOR). Для РК на старте — консервативный вычет 150–200% из базы КПН/ИПН + гарантированная доходность KORZ + 3–5%. Годовой предел 15 млрд тг. Поэтапно: межведомственная рабочая группа (АРРФР, Минфин, МКИ, ГЦПНК, КГД, АФК, CIAQ), фаза оценки реализуемости 6 мес, опытный проект 2027–2028 (предел 3–5 млрд тг)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6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ЭЗ «Almaty / Astana Film Park»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СЭЗ для киноинфраструктуры (студии, павильоны, постпродакшн): 0% КПН на 10 лет, 0% НДС на импорт оборудования, ускоренная амортизация (3 года). Аналоги: Cinecittà (Италия), Studio Babelsberg (Германия), Pinewood (UK).</w:t>
            </w:r>
          </w:p>
        </w:tc>
      </w:tr>
      <w:tr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5.7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TA Carnet и временный ввоз оборудования</w:t>
            </w:r>
          </w:p>
        </w:tc>
        <w:tc>
          <w:tcPr/>
          <w:p>
            <w:pPr>
              <w:pStyle w:val="Compact"/>
              <w:spacing w:before="40" w:after="40"/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РК — член ATA Carnet с 1 апреля 2017 г., но инструмент используется минимально. Информационная кампания КГД для таможни и продакшен-индустрии; расширение временного ввоза по ст. 219 ТК ЕАЭС; освобождение от пошлин для оборудования сертифицированных кинопроектов.</w:t>
            </w:r>
          </w:p>
        </w:tc>
      </w:tr>
    </w:tbl>
    <w:bookmarkStart w:id="17" w:name="бюджетный-эффект"/>
    <w:p>
      <w:pPr>
        <w:pStyle w:val="Heading3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6"/>
        </w:rPr>
        <w:t xml:space="preserve">Бюджетный эффект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Первичные «потери» бюджета — 15–30 млрд тг/год в первые 2–3 года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НДС-льгота — 3–5 млрд тг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Tax Credit — 8–12 млрд тг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R&amp;D — 1–2 млрд тг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амозанятые — 0,5–1 млрд тг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Tax Shelter — 3–5 млрд тг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- СЭЗ — 1–3 млрд тг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Точка выхода на бюджетную нейтральность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4–6 лет (коэффициент мультипликации OECD/Olsberg SPI: 2–3×).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Кейсы окупаемости: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тал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за 4 года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анада, Quebec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ост экспорта услуг до $1,5 млрд</w:t>
      </w:r>
    </w:p>
    <w:p>
      <w:pPr>
        <w:pStyle w:val="Compact"/>
        <w:numPr>
          <w:ilvl w:val="0"/>
          <w:numId w:val="1002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Ирландия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«Game of Thrones» принёс €1 млрд локальных трат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bookmarkEnd w:id="17"/>
    <w:bookmarkEnd w:id="18"/>
    <w:bookmarkStart w:id="20" w:name="ожидаемые-эффекты"/>
    <w:p>
      <w:pPr>
        <w:pStyle w:val="Heading2"/>
        <w:spacing w:before="360" w:after="160" w:line="360" w:lineRule="exact"/>
        <w:jc w:val="left"/>
      </w:pPr>
      <w:r>
        <w:rPr>
          <w:rFonts w:ascii="Times New Roman" w:hAnsi="Times New Roman"/>
          <w:b/>
          <w:color w:val="000000"/>
          <w:sz w:val="28"/>
        </w:rPr>
        <w:t xml:space="preserve">6. Ожидаемые эффекты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Точная налогооблагаемая база и объективная статистика для стратегического планирования.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Гарантия честных выплат от кинотеатров и мотивация вкладывать в локальный контент.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онятный и прогнозируемый рынок с верифицируемыми показателями окупаемости.</w:t>
      </w:r>
    </w:p>
    <w:p>
      <w:pPr>
        <w:pStyle w:val="Compact"/>
        <w:numPr>
          <w:ilvl w:val="0"/>
          <w:numId w:val="1003"/>
        </w:numPr>
        <w:spacing w:before="40" w:after="40" w:line="360" w:lineRule="exact"/>
      </w:pPr>
      <w:r>
        <w:rPr>
          <w:rFonts w:ascii="Times New Roman" w:hAnsi="Times New Roman"/>
          <w:color w:val="000000"/>
          <w:sz w:val="24"/>
        </w:rPr>
        <w:t xml:space="preserve">Привлечение мировых стримингов (Netflix, HBO) и копродюсеров (BFI, KOFIC, ARCOM)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BlockText"/>
        <w:spacing w:before="60" w:after="12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Заключительная позиция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Успешное завершение внедрения ЕАИС до конца 2026 года в связке с налоговыми реформами является единственным способом обеления отрасли и превращения кино в полноценный инвестиционный актив Казахстана.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дписанты от Рабочей группы: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ЮЛ «Альянс креативных индустрий Казахстана» (CIAQ):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уганов Д.Х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зидент CIAQ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Курмашев Э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Координатор Комитета по развитию киноиндустрии CIAQ / Tolqyn Film Fund</w:t>
      </w:r>
    </w:p>
    <w:p>
      <w:pPr>
        <w:pStyle w:val="Compact"/>
        <w:numPr>
          <w:ilvl w:val="0"/>
          <w:numId w:val="1004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Ларионова Е.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Со-координатор Комитета по развитию киноиндустрии CIAQ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ОО «Лига кинематографистов Казахстана»: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Баталов Айдар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Председатель правления</w:t>
      </w:r>
    </w:p>
    <w:p>
      <w:pPr>
        <w:pStyle w:val="Compact"/>
        <w:numPr>
          <w:ilvl w:val="0"/>
          <w:numId w:val="1005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Аскаров Олжас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Заместитель председателя правления по стратегическим вопросам</w: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color w:val="000000"/>
          <w:sz w:val="24"/>
        </w:rPr>
        <w:t xml:space="preserve">От НПП «Атамекен» (Комитет по интеграции креативных индустрий и туризма):</w:t>
      </w:r>
    </w:p>
    <w:p>
      <w:pPr>
        <w:pStyle w:val="Compact"/>
        <w:numPr>
          <w:ilvl w:val="0"/>
          <w:numId w:val="1006"/>
        </w:numPr>
        <w:spacing w:before="40" w:after="40" w:line="360" w:lineRule="exact"/>
      </w:pPr>
      <w:r>
        <w:rPr>
          <w:rFonts w:ascii="Times New Roman" w:hAnsi="Times New Roman"/>
          <w:b/>
          <w:bCs/>
          <w:color w:val="000000"/>
          <w:sz w:val="24"/>
        </w:rPr>
        <w:t xml:space="preserve">Тикенов Ергали Ансарович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— Руководитель Комитета</w:t>
      </w:r>
    </w:p>
    <w:p>
      <w:pPr>
        <w:spacing w:before="60" w:after="120" w:line="360" w:lineRule="exact"/>
      </w:pPr>
      <w:r>
        <w:rPr>
          <w:rFonts w:ascii="Times New Roman" w:hAnsi="Times New Roman"/>
          <w:color w:val="000000"/>
          <w:sz w:val="24"/>
        </w:rPr>
        <w:pict>
          <v:rect style="width:0;height:1.5pt" o:hralign="center" o:hrstd="t" o:hr="t"/>
        </w:pict>
      </w:r>
    </w:p>
    <w:p>
      <w:pPr>
        <w:pStyle w:val="FirstParagraph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Полный пакет документов:</w:t>
      </w:r>
      <w:r>
        <w:rPr>
          <w:rFonts w:ascii="Times New Roman" w:hAnsi="Times New Roman"/>
          <w:color w:val="000000"/>
          <w:sz w:val="24"/>
        </w:rPr>
        <w:t xml:space="preserve"> </w:t>
      </w:r>
      <w:hyperlink r:id="rId19">
        <w:r>
          <w:rPr>
            <w:rStyle w:val="Hyperlink"/>
          </w:rPr>
          <w:t xml:space="preserve">Реформа киноиндустрии РК</w:t>
        </w:r>
      </w:hyperlink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·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Style w:val="VerbatimChar"/>
          <w:rFonts w:ascii="Times New Roman" w:hAnsi="Times New Roman"/>
          <w:color w:val="000000"/>
          <w:sz w:val="24"/>
        </w:rPr>
        <w:t xml:space="preserve">ciaq.kz/reforma-kino</w:t>
      </w:r>
    </w:p>
    <w:p>
      <w:pPr>
        <w:pStyle w:val="BodyText"/>
        <w:spacing w:before="60" w:after="120" w:line="360" w:lineRule="exact"/>
        <w:ind w:firstLine="567"/>
      </w:pPr>
      <w:r>
        <w:rPr>
          <w:rFonts w:ascii="Times New Roman" w:hAnsi="Times New Roman"/>
          <w:b/>
          <w:bCs/>
          <w:color w:val="000000"/>
          <w:sz w:val="24"/>
        </w:rPr>
        <w:t xml:space="preserve">Документ РГ / РГ-Кино-2026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 xml:space="preserve">· Май 2026 г.</w:t>
      </w:r>
    </w:p>
    <w:bookmarkEnd w:id="20"/>
    <w:bookmarkEnd w:id="21"/>
    <w:sectPr>
      <w:footnotePr>
        <w:numRestart w:val="eachSect"/>
      </w:footnotePr>
      <w:pgMar w:top="1134" w:bottom="1134" w:left="1701" w:right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425" w:hanging="215"/>
      </w:pPr>
    </w:lvl>
    <w:lvl w:ilvl="1">
      <w:numFmt w:val="bullet"/>
      <w:lvlText w:val=" "/>
      <w:lvlJc w:val="left"/>
      <w:pPr>
        <w:ind w:left="850" w:hanging="215"/>
      </w:pPr>
    </w:lvl>
    <w:lvl w:ilvl="2">
      <w:numFmt w:val="bullet"/>
      <w:lvlText w:val=" "/>
      <w:lvlJc w:val="left"/>
      <w:pPr>
        <w:ind w:left="1275" w:hanging="215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425" w:hanging="215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850" w:hanging="215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275" w:hanging="215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9" Type="http://schemas.openxmlformats.org/officeDocument/2006/relationships/hyperlink" Target="/reforma-kino" TargetMode="External"/></Relationships>
</file>

<file path=word/_rels/footnotes.xml.rels><?xml version='1.0' encoding='UTF-8' standalone='yes'?>
<Relationships xmlns="http://schemas.openxmlformats.org/package/2006/relationships"><Relationship Id="rId19" Type="http://schemas.openxmlformats.org/officeDocument/2006/relationships/hyperlink" Target="/reforma-kin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аткая справка Рабочей группы — ЕАИС, рибейты, налоги</dc:title>
  <dc:creator/>
  <dc:language>ru-RU</dc:language>
  <cp:keywords/>
  <dcterms:created xsi:type="dcterms:W3CDTF">2026-05-11T08:56:03Z</dcterms:created>
  <dcterms:modified xsi:type="dcterms:W3CDTF">2026-05-11T0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ees">
    <vt:lpwstr>Все адресаты (госорганы, парламент, бизнес, СМИ)</vt:lpwstr>
  </property>
  <property fmtid="{D5CDD505-2E9C-101B-9397-08002B2CF9AE}" pid="3" name="authors">
    <vt:lpwstr/>
  </property>
  <property fmtid="{D5CDD505-2E9C-101B-9397-08002B2CF9AE}" pid="4" name="date">
    <vt:lpwstr>Май 2026 г.</vt:lpwstr>
  </property>
  <property fmtid="{D5CDD505-2E9C-101B-9397-08002B2CF9AE}" pid="5" name="length">
    <vt:lpwstr>1 страница</vt:lpwstr>
  </property>
</Properties>
</file>